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35.png" ContentType="image/png"/>
  <Override PartName="/word/media/rId36.png" ContentType="image/png"/>
  <Override PartName="/word/media/rId21.png" ContentType="image/png"/>
  <Override PartName="/word/media/rId22.png" ContentType="image/png"/>
  <Override PartName="/word/media/rId51.png" ContentType="image/png"/>
  <Override PartName="/word/media/rId52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48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Assignment_7</w:t>
      </w:r>
    </w:p>
    <w:p>
      <w:pPr>
        <w:pStyle w:val="Author"/>
      </w:pPr>
      <w:r>
        <w:t xml:space="preserve">Md.</w:t>
      </w:r>
      <w:r>
        <w:t xml:space="preserve"> </w:t>
      </w:r>
      <w:r>
        <w:t xml:space="preserve">Saifur</w:t>
      </w:r>
      <w:r>
        <w:t xml:space="preserve"> </w:t>
      </w:r>
      <w:r>
        <w:t xml:space="preserve">Rahman</w:t>
      </w:r>
    </w:p>
    <w:p>
      <w:pPr>
        <w:pStyle w:val="Date"/>
      </w:pPr>
      <w:r>
        <w:t xml:space="preserve">3/7/2021</w:t>
      </w:r>
    </w:p>
    <w:bookmarkStart w:id="20" w:name="task-1-load-the-tophat-dataset"/>
    <w:p>
      <w:pPr>
        <w:pStyle w:val="Heading1"/>
      </w:pPr>
      <w:r>
        <w:rPr>
          <w:b/>
        </w:rPr>
        <w:t xml:space="preserve">Task-1: Load the Tophat dataset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R 535 Assign 2 - Data Tophat - Jan 18 2018.xl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ata)</w:t>
      </w:r>
    </w:p>
    <w:bookmarkEnd w:id="20"/>
    <w:bookmarkStart w:id="23" w:name="Xd82a0f62f5752d9b28c932f7a83780657fed3bf"/>
    <w:p>
      <w:pPr>
        <w:pStyle w:val="Heading1"/>
      </w:pPr>
      <w:r>
        <w:rPr>
          <w:b/>
        </w:rPr>
        <w:t xml:space="preserve">Task-2: Create a vertical bar chart for Year. Create a horizontal bar chart for Program of Study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Create a vertical bar chart for Year.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signment_7_files/figure-docx/Create%20bar%20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horizontal bar chart for Program of Study.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gram_of_Study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signment_7_files/figure-docx/Create%20bar%20char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task-3-change-color-of-all-bars"/>
    <w:p>
      <w:pPr>
        <w:pStyle w:val="Heading1"/>
      </w:pPr>
      <w:r>
        <w:rPr>
          <w:b/>
        </w:rPr>
        <w:t xml:space="preserve">Task-3: Change color of all bars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All bars with same colo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viole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signment_7_files/figure-docx/Change%20color%20of%20bars%20in%20bar%20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gram_of_Study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cy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signment_7_files/figure-docx/Change%20color%20of%20bars%20in%20bar%20char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ach bar has different color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Year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signment_7_files/figure-docx/Change%20color%20of%20bars%20in%20bar%20char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4" w:name="Xe00054e43e3eae4529ffb6152f2972dfe2f37ef"/>
    <w:p>
      <w:pPr>
        <w:pStyle w:val="Heading1"/>
      </w:pPr>
      <w:r>
        <w:rPr>
          <w:b/>
        </w:rPr>
        <w:t xml:space="preserve">Task-4: Change the outline color of the bars so each is different according to the x-axis variable, leaving the fill white. You can use default colors, or the color brewer or grey scales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fill white and outline colo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signment_7_files/figure-docx/change%20outline%20col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gram_of_Study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cola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signment_7_files/figure-docx/change%20outline%20colo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e of color brewer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Year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lOrR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signment_7_files/figure-docx/change%20outline%20colo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gram_of_Stud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rogram_of_Study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signment_7_files/figure-docx/change%20outline%20colo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e of grey scal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=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signment_7_files/figure-docx/change%20outline%20colo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gram_of_Stud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rogram_of_Stud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=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signment_7_files/figure-docx/change%20outline%20colo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7" w:name="Xc8580b5c032390dbd1840017b5d26b054072704"/>
    <w:p>
      <w:pPr>
        <w:pStyle w:val="Heading1"/>
      </w:pPr>
      <w:r>
        <w:rPr>
          <w:b/>
        </w:rPr>
        <w:t xml:space="preserve">Task-5: Change the fill color of the bars so each is different according to x-axis variable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signment_7_files/figure-docx/Change%20fill%20color%20of%20bars%20in%20bar%20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gram_of_Study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rogram_of_Stud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colat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signment_7_files/figure-docx/Change%20fill%20color%20of%20bars%20in%20bar%20char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2" w:name="task-6-adjust-bar-width-and-theme"/>
    <w:p>
      <w:pPr>
        <w:pStyle w:val="Heading1"/>
      </w:pPr>
      <w:r>
        <w:rPr>
          <w:b/>
        </w:rPr>
        <w:t xml:space="preserve">Task-6: Adjust bar width and theme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adjust bar width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signment_7_files/figure-docx/bar%20width%20and%20the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gram_of_Study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rogram_of_Stud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colat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signment_7_files/figure-docx/bar%20width%20and%20them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just them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signment_7_files/figure-docx/bar%20width%20and%20them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gram_of_Study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rogram_of_Stud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colat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signment_7_files/figure-docx/bar%20width%20and%20them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7" w:name="X10c429e58bc3bf4873b0a36b6c4e3a1b9fb5a80"/>
    <w:p>
      <w:pPr>
        <w:pStyle w:val="Heading1"/>
      </w:pPr>
      <w:r>
        <w:rPr>
          <w:b/>
        </w:rPr>
        <w:t xml:space="preserve">Task-7: Create a horizontal barplot in which categorical x-axis = Program of Study and continuous y-axis = Tophat_Qs_Correct. Then create vertical barplot in which categorical x-axis = Year and continuous y-axis = Tophat_total_Qs_answered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Unsummarized data (seems wrong information in y-axis!!)</w:t>
      </w:r>
      <w:r>
        <w:br/>
      </w:r>
      <w:r>
        <w:rPr>
          <w:rStyle w:val="CommentTok"/>
        </w:rPr>
        <w:t xml:space="preserve"># Create a horizontal barplot in which categorical x-axis = Program of Study and continuous y-axis = Tophat_Qs_Correct.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gram_of_Stud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phat_Qs_Correc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signment_7_files/figure-docx/create%20horizontal%20and%20vertical%20bar%20plot%20with%20both%20x-axis%20and%20y-axis%20variable%20with%20unsummarized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 prefer to draw vertical barplot for this setup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gram_of_Stud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phat_Qs_Correc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signment_7_files/figure-docx/create%20horizontal%20and%20vertical%20bar%20plot%20with%20both%20x-axis%20and%20y-axis%20variable%20with%20unsummarized%20dat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n create vertical barplot in which categorical x-axis = Year and continuous y-axis = Tophat_total_Qs_answered.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phat_total_Qs_answer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signment_7_files/figure-docx/create%20horizontal%20and%20vertical%20bar%20plot%20with%20both%20x-axis%20and%20y-axis%20variable%20with%20unsummarized%20dat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 prefer to draw horizontal barplot for this setup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phat_total_Qs_answer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signment_7_files/figure-docx/create%20horizontal%20and%20vertical%20bar%20plot%20with%20both%20x-axis%20and%20y-axis%20variable%20with%20unsummarized%20dat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0" w:name="X4a50c4befd5af5af1a1e028f759ecdc25a04614"/>
    <w:p>
      <w:pPr>
        <w:pStyle w:val="Heading1"/>
      </w:pPr>
      <w:r>
        <w:rPr>
          <w:b/>
        </w:rPr>
        <w:t xml:space="preserve">Task-8: Create a new object that contains presummarized data for the variables in the bar charts. Change the color of the bars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categorical x-axis = Program of Study and continuous y-axis = Tophat_Qs_Correct</w:t>
      </w:r>
      <w:r>
        <w:br/>
      </w:r>
      <w:r>
        <w:rPr>
          <w:rStyle w:val="NormalTok"/>
        </w:rPr>
        <w:t xml:space="preserve">means_Correct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Tophat_Qs_Corre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ogram_of_Study, Data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means_CorrectPOS)</w:t>
      </w:r>
      <w:r>
        <w:br/>
      </w:r>
      <w:r>
        <w:rPr>
          <w:rStyle w:val="CommentTok"/>
        </w:rPr>
        <w:t xml:space="preserve"># Draw bar plot and change the colors of ba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ans_CorrectP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gram_of_Stud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phat_Qs_Correct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rogram_of_Stud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signment_7_files/figure-docx/presummarized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tegorical x-axis = Year and continuous y-axis = Tophat_total_Qs_answered.</w:t>
      </w:r>
      <w:r>
        <w:br/>
      </w:r>
      <w:r>
        <w:rPr>
          <w:rStyle w:val="NormalTok"/>
        </w:rPr>
        <w:t xml:space="preserve">means_Answered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Tophat_total_Qs_answe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Data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means_AnsweredYear)</w:t>
      </w:r>
      <w:r>
        <w:br/>
      </w:r>
      <w:r>
        <w:rPr>
          <w:rStyle w:val="CommentTok"/>
        </w:rPr>
        <w:t xml:space="preserve"># Draw bar plot and change the colors of ba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ans_AnsweredYea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phat_total_Qs_answered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Yea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signment_7_files/figure-docx/presummarized%20dat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3" w:name="task-9-reorder-the-bars-based-on-height"/>
    <w:p>
      <w:pPr>
        <w:pStyle w:val="Heading1"/>
      </w:pPr>
      <w:r>
        <w:rPr>
          <w:b/>
        </w:rPr>
        <w:t xml:space="preserve">Task-9: Reorder the bars based on height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categorical x-axis = Program of Study and continuous y-axis = Tophat_Qs_Correc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ans_CorrectP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Program_of_Study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phat_Qs_Correct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phat_Qs_Correct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rogram_of_Stud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signment_7_files/figure-docx/Reorder%20bar%20based%20on%20heigh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tegorical x-axis = Year and continuous y-axis = Tophat_total_Qs_answered.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ans_AnsweredYea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Year,Tophat_total_Qs_answered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phat_total_Qs_answered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Yea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signment_7_files/figure-docx/Reorder%20bar%20based%20on%20heigh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7" w:name="X708d5a3803489a3b6b8fafa02b1c13b586dc4ed"/>
    <w:p>
      <w:pPr>
        <w:pStyle w:val="Heading1"/>
      </w:pPr>
      <w:r>
        <w:rPr>
          <w:b/>
        </w:rPr>
        <w:t xml:space="preserve">Task-10: Choose one of the plots above and create one variant of the bar chart: grouped barplot, dotplot, or lolliplot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Chosen barchar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ans_CorrectP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Program_of_Study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phat_Qs_Correct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phat_Qs_Correct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rogram_of_Stud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signment_7_files/figure-docx/gouped%20barchart/dotplot/lolli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ot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ans_CorrectP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gram_of_Stud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phat_Qs_Correc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signment_7_files/figure-docx/gouped%20barchart/dotplot/lolli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lli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ans_CorrectP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gram_of_Stud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phat_Qs_Correc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chocola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gram_of_Study, </w:t>
      </w:r>
      <w:r>
        <w:rPr>
          <w:rStyle w:val="AttributeTok"/>
        </w:rPr>
        <w:t xml:space="preserve">xend=</w:t>
      </w:r>
      <w:r>
        <w:rPr>
          <w:rStyle w:val="NormalTok"/>
        </w:rPr>
        <w:t xml:space="preserve">Program_of_Study,</w:t>
      </w:r>
      <w:r>
        <w:rPr>
          <w:rStyle w:val="AttributeTok"/>
        </w:rPr>
        <w:t xml:space="preserve">y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end=</w:t>
      </w:r>
      <w:r>
        <w:rPr>
          <w:rStyle w:val="NormalTok"/>
        </w:rPr>
        <w:t xml:space="preserve">Tophat_Qs_Correc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signment_7_files/figure-docx/gouped%20barchart/dotplot/lolliplo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48" Target="media/rId48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Assignment_7</dc:title>
  <dc:creator>Md. Saifur Rahman</dc:creator>
  <cp:keywords/>
  <dcterms:created xsi:type="dcterms:W3CDTF">2021-03-09T18:34:58Z</dcterms:created>
  <dcterms:modified xsi:type="dcterms:W3CDTF">2021-03-09T18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7/2021</vt:lpwstr>
  </property>
  <property fmtid="{D5CDD505-2E9C-101B-9397-08002B2CF9AE}" pid="3" name="output">
    <vt:lpwstr>word_document</vt:lpwstr>
  </property>
</Properties>
</file>